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77777777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>Tuesday 14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6210494E" w14:textId="051D86A5" w:rsidR="00186AFB" w:rsidRDefault="00E95F1C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State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Project UI</w:t>
      </w:r>
    </w:p>
    <w:p w14:paraId="25D9219C" w14:textId="36727C80" w:rsidR="00186AFB" w:rsidRPr="002505B0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>Discussed by Samuel and Lachlan (assuming attendance)</w:t>
      </w:r>
    </w:p>
    <w:p w14:paraId="2B6540CC" w14:textId="29D62C27" w:rsidR="002505B0" w:rsidRPr="00186AFB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an Include a </w:t>
      </w:r>
      <w:r w:rsidR="0028202C">
        <w:t>demonstration</w:t>
      </w:r>
    </w:p>
    <w:p w14:paraId="15EB2335" w14:textId="77777777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embers to Discuss Current State of the Project (10-15min)</w:t>
      </w:r>
    </w:p>
    <w:p w14:paraId="78B2714E" w14:textId="77777777" w:rsidR="00186AFB" w:rsidRPr="00186AFB" w:rsidRDefault="00186AFB" w:rsidP="00186AFB">
      <w:pPr>
        <w:pStyle w:val="ListParagraph"/>
        <w:numPr>
          <w:ilvl w:val="1"/>
          <w:numId w:val="1"/>
        </w:numPr>
        <w:rPr>
          <w:b/>
        </w:rPr>
      </w:pPr>
      <w:proofErr w:type="gramStart"/>
      <w:r>
        <w:t>Specifically</w:t>
      </w:r>
      <w:proofErr w:type="gramEnd"/>
      <w:r>
        <w:t xml:space="preserve"> current progress in sprint 1</w:t>
      </w:r>
    </w:p>
    <w:p w14:paraId="70B1C15B" w14:textId="2B1DBA7B" w:rsidR="00186AFB" w:rsidRPr="007B32BD" w:rsidRDefault="00186AFB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urrent Progress </w:t>
      </w:r>
      <w:r w:rsidR="0028202C">
        <w:t>directs related to the project outline for sprint 1 on the unit homepage</w:t>
      </w:r>
    </w:p>
    <w:p w14:paraId="5DB375D2" w14:textId="77777777" w:rsidR="00C42527" w:rsidRPr="00C42527" w:rsidRDefault="007B32BD" w:rsidP="00186AFB">
      <w:pPr>
        <w:pStyle w:val="ListParagraph"/>
        <w:numPr>
          <w:ilvl w:val="1"/>
          <w:numId w:val="1"/>
        </w:numPr>
        <w:rPr>
          <w:b/>
        </w:rPr>
      </w:pPr>
      <w:r>
        <w:t>Confirm baseline deliverable to client</w:t>
      </w:r>
      <w:r w:rsidR="006F1425">
        <w:t xml:space="preserve"> </w:t>
      </w:r>
    </w:p>
    <w:p w14:paraId="2E87D641" w14:textId="7DE0464A" w:rsidR="007B32BD" w:rsidRPr="00C066DE" w:rsidRDefault="00C42527" w:rsidP="004E7761">
      <w:pPr>
        <w:pStyle w:val="ListParagraph"/>
        <w:ind w:left="2160"/>
        <w:rPr>
          <w:b/>
        </w:rPr>
      </w:pPr>
      <w:r>
        <w:rPr>
          <w:i/>
        </w:rPr>
        <w:t xml:space="preserve">Sam: I noticed some features mentioned in the Scope of Work </w:t>
      </w:r>
      <w:r w:rsidR="004E7761">
        <w:rPr>
          <w:i/>
        </w:rPr>
        <w:t>that I didn’t know we were implementing – I just need some clarification</w:t>
      </w:r>
      <w:bookmarkStart w:id="0" w:name="_GoBack"/>
      <w:bookmarkEnd w:id="0"/>
    </w:p>
    <w:p w14:paraId="6E53C25B" w14:textId="1D78A332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legation of Sprint 1 Work that is left</w:t>
      </w:r>
      <w:r w:rsidR="002505B0">
        <w:rPr>
          <w:b/>
        </w:rPr>
        <w:t xml:space="preserve"> (</w:t>
      </w:r>
      <w:r>
        <w:rPr>
          <w:b/>
        </w:rPr>
        <w:t>15</w:t>
      </w:r>
      <w:r w:rsidR="002505B0">
        <w:rPr>
          <w:b/>
        </w:rPr>
        <w:t>-20</w:t>
      </w:r>
      <w:r>
        <w:rPr>
          <w:b/>
        </w:rPr>
        <w:t>min)</w:t>
      </w:r>
    </w:p>
    <w:p w14:paraId="1E541878" w14:textId="0FF01323" w:rsidR="00186AFB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1. Scope of Work</w:t>
      </w:r>
    </w:p>
    <w:p w14:paraId="2AC98495" w14:textId="0715C820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2. Skills / Resources Audit</w:t>
      </w:r>
    </w:p>
    <w:p w14:paraId="1BA43F1C" w14:textId="33C93ABA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3. Risk Register </w:t>
      </w:r>
    </w:p>
    <w:p w14:paraId="77E8CA56" w14:textId="21B4C797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4. Project Acceptance Tests</w:t>
      </w:r>
    </w:p>
    <w:p w14:paraId="5CE39415" w14:textId="7A746504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5. Set of Stories</w:t>
      </w:r>
    </w:p>
    <w:p w14:paraId="7418E775" w14:textId="75CBED8D" w:rsidR="002505B0" w:rsidRPr="00186AF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*** Not All of this May be left at the start of the meeting</w:t>
      </w:r>
    </w:p>
    <w:p w14:paraId="1B3B6D5E" w14:textId="53FE57CB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General Discussion About other Project Needs (</w:t>
      </w:r>
      <w:r w:rsidR="002505B0">
        <w:rPr>
          <w:b/>
        </w:rPr>
        <w:t>15-20min</w:t>
      </w:r>
      <w:r>
        <w:rPr>
          <w:b/>
        </w:rPr>
        <w:t xml:space="preserve"> </w:t>
      </w:r>
      <w:r w:rsidR="002505B0">
        <w:rPr>
          <w:b/>
        </w:rPr>
        <w:t>or What time is left</w:t>
      </w:r>
      <w:r>
        <w:rPr>
          <w:b/>
        </w:rPr>
        <w:t>)</w:t>
      </w:r>
    </w:p>
    <w:p w14:paraId="5F7AFA79" w14:textId="52446D33" w:rsidR="00601938" w:rsidRDefault="007C7E79" w:rsidP="00601938">
      <w:pPr>
        <w:pStyle w:val="ListParagraph"/>
        <w:numPr>
          <w:ilvl w:val="1"/>
          <w:numId w:val="1"/>
        </w:numPr>
        <w:rPr>
          <w:b/>
        </w:rPr>
      </w:pPr>
      <w:r>
        <w:t>Terminology of our project; program, web application, website, etc.</w:t>
      </w:r>
    </w:p>
    <w:p w14:paraId="51DF6459" w14:textId="77777777" w:rsidR="00186AFB" w:rsidRPr="00186AFB" w:rsidRDefault="00186AFB" w:rsidP="00186AFB">
      <w:pPr>
        <w:rPr>
          <w:b/>
        </w:rPr>
      </w:pPr>
    </w:p>
    <w:p w14:paraId="021982D4" w14:textId="3236F813" w:rsidR="00186AFB" w:rsidRPr="00E94670" w:rsidRDefault="00E94670" w:rsidP="00186AFB">
      <w:pPr>
        <w:rPr>
          <w:i/>
        </w:rPr>
      </w:pPr>
      <w:r>
        <w:rPr>
          <w:i/>
        </w:rPr>
        <w:t xml:space="preserve">Michael’s Note: Feel free to add any other agenda you think are needed – We can assess the Agenda </w:t>
      </w:r>
      <w:r w:rsidR="00762584">
        <w:rPr>
          <w:i/>
        </w:rPr>
        <w:t>before</w:t>
      </w:r>
      <w:r>
        <w:rPr>
          <w:i/>
        </w:rPr>
        <w:t xml:space="preserve"> the Meeting. Also, prepare issues/points for discussion at the meeting.</w:t>
      </w:r>
    </w:p>
    <w:sectPr w:rsidR="00186AFB" w:rsidRPr="00E9467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83BC77" w14:textId="77777777" w:rsidR="002B1CAF" w:rsidRDefault="002B1CAF" w:rsidP="00784F3C">
      <w:pPr>
        <w:spacing w:after="0" w:line="240" w:lineRule="auto"/>
      </w:pPr>
      <w:r>
        <w:separator/>
      </w:r>
    </w:p>
  </w:endnote>
  <w:endnote w:type="continuationSeparator" w:id="0">
    <w:p w14:paraId="3D273F51" w14:textId="77777777" w:rsidR="002B1CAF" w:rsidRDefault="002B1CAF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C73A6F" w14:textId="77777777" w:rsidR="002B1CAF" w:rsidRDefault="002B1CAF" w:rsidP="00784F3C">
      <w:pPr>
        <w:spacing w:after="0" w:line="240" w:lineRule="auto"/>
      </w:pPr>
      <w:r>
        <w:separator/>
      </w:r>
    </w:p>
  </w:footnote>
  <w:footnote w:type="continuationSeparator" w:id="0">
    <w:p w14:paraId="468FFF8C" w14:textId="77777777" w:rsidR="002B1CAF" w:rsidRDefault="002B1CAF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52843E9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>Meeting Week 4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AUAA9ILcywAAAA="/>
  </w:docVars>
  <w:rsids>
    <w:rsidRoot w:val="00784F3C"/>
    <w:rsid w:val="00186AFB"/>
    <w:rsid w:val="002505B0"/>
    <w:rsid w:val="0028202C"/>
    <w:rsid w:val="002B1CAF"/>
    <w:rsid w:val="004E7761"/>
    <w:rsid w:val="00601938"/>
    <w:rsid w:val="00671F8C"/>
    <w:rsid w:val="00696DF5"/>
    <w:rsid w:val="006F1425"/>
    <w:rsid w:val="00762584"/>
    <w:rsid w:val="00784F3C"/>
    <w:rsid w:val="007B32BD"/>
    <w:rsid w:val="007C7E79"/>
    <w:rsid w:val="00957B6A"/>
    <w:rsid w:val="00A64527"/>
    <w:rsid w:val="00C066DE"/>
    <w:rsid w:val="00C42527"/>
    <w:rsid w:val="00C70759"/>
    <w:rsid w:val="00E94670"/>
    <w:rsid w:val="00E9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4F0DB2"/>
    <w:rsid w:val="00B4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2</vt:lpstr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4</dc:title>
  <dc:subject/>
  <dc:creator>CITS3200 TEAM B</dc:creator>
  <cp:keywords/>
  <dc:description/>
  <cp:lastModifiedBy>Sam Fairs</cp:lastModifiedBy>
  <cp:revision>15</cp:revision>
  <dcterms:created xsi:type="dcterms:W3CDTF">2018-08-10T02:21:00Z</dcterms:created>
  <dcterms:modified xsi:type="dcterms:W3CDTF">2018-08-20T11:38:00Z</dcterms:modified>
</cp:coreProperties>
</file>